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A03226D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137513">
            <w:rPr>
              <w:rFonts w:hint="cs"/>
              <w:rtl/>
            </w:rPr>
            <w:t>3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4444903C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000A3">
            <w:rPr>
              <w:noProof/>
            </w:rPr>
            <w:t>May 7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6E3034C" w14:textId="1CE031CB" w:rsidR="005A4725" w:rsidRDefault="007000A3" w:rsidP="003C3DCD">
      <w:pPr>
        <w:tabs>
          <w:tab w:val="left" w:pos="1568"/>
        </w:tabs>
        <w:rPr>
          <w:u w:val="single"/>
        </w:rPr>
      </w:pPr>
      <w:r w:rsidRPr="007000A3">
        <w:rPr>
          <w:u w:val="single"/>
        </w:rPr>
        <w:lastRenderedPageBreak/>
        <w:t>Hands on Q 1+2:</w:t>
      </w:r>
    </w:p>
    <w:p w14:paraId="5FE2FFDA" w14:textId="52D914EE" w:rsidR="007000A3" w:rsidRDefault="007000A3" w:rsidP="003C3DCD">
      <w:pPr>
        <w:tabs>
          <w:tab w:val="left" w:pos="1568"/>
        </w:tabs>
        <w:rPr>
          <w:rFonts w:eastAsiaTheme="minorEastAsia"/>
        </w:rPr>
      </w:pPr>
      <w:r>
        <w:t xml:space="preserve">Now we will show the result for Q 1+2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nodes</m:t>
            </m:r>
          </m:sub>
        </m:sSub>
        <m:r>
          <w:rPr>
            <w:rFonts w:ascii="Cambria Math" w:hAnsi="Cambria Math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00,500</m:t>
            </m:r>
          </m:e>
        </m:d>
        <m:r>
          <w:rPr>
            <w:rFonts w:ascii="Cambria Math" w:hAnsi="Cambria Math"/>
          </w:rPr>
          <m:t xml:space="preserve"> and 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∈{20,50}</m:t>
        </m:r>
      </m:oMath>
      <w:r w:rsidR="00397F72">
        <w:rPr>
          <w:rFonts w:eastAsiaTheme="minorEastAsia"/>
        </w:rPr>
        <w:t>.</w:t>
      </w:r>
    </w:p>
    <w:p w14:paraId="1E164006" w14:textId="5F41B5AF" w:rsidR="007000A3" w:rsidRDefault="007000A3" w:rsidP="003C3DCD">
      <w:pPr>
        <w:tabs>
          <w:tab w:val="left" w:pos="1568"/>
        </w:tabs>
        <w:rPr>
          <w:rFonts w:eastAsiaTheme="minorEastAsia"/>
        </w:rPr>
      </w:pPr>
      <w:r>
        <w:rPr>
          <w:rFonts w:eastAsiaTheme="minorEastAsia"/>
        </w:rPr>
        <w:t xml:space="preserve">We </w:t>
      </w:r>
      <w:r w:rsidR="00063593">
        <w:rPr>
          <w:rFonts w:eastAsiaTheme="minorEastAsia"/>
        </w:rPr>
        <w:t xml:space="preserve">will show the </w:t>
      </w:r>
      <w:r w:rsidR="00063593" w:rsidRPr="00063593">
        <w:rPr>
          <w:rFonts w:eastAsiaTheme="minorEastAsia"/>
        </w:rPr>
        <w:t>shortest path</w:t>
      </w:r>
      <w:r w:rsidR="00063593" w:rsidRPr="00063593">
        <w:rPr>
          <w:rFonts w:eastAsiaTheme="minorEastAsia"/>
        </w:rPr>
        <w:t xml:space="preserve"> for all the combination</w:t>
      </w:r>
      <w:r w:rsidR="00397F72">
        <w:rPr>
          <w:rFonts w:eastAsiaTheme="minorEastAsia"/>
        </w:rPr>
        <w:t xml:space="preserve"> when using </w:t>
      </w:r>
      <w:r w:rsidR="00397F72">
        <w:rPr>
          <w:rFonts w:eastAsiaTheme="minorEastAsia"/>
        </w:rPr>
        <w:t>“Astar” algorithm</w:t>
      </w:r>
      <w:r w:rsidR="00063593">
        <w:rPr>
          <w:rFonts w:eastAsiaTheme="minorEastAsia"/>
        </w:rPr>
        <w:t>.</w:t>
      </w:r>
    </w:p>
    <w:p w14:paraId="0371623B" w14:textId="76E3F275" w:rsidR="00397F72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D73566A" wp14:editId="5C7DB2D9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5274310" cy="3514090"/>
            <wp:effectExtent l="0" t="0" r="254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4BDFE5" w14:textId="78AA4348" w:rsidR="00397F72" w:rsidRPr="00063593" w:rsidRDefault="00397F72" w:rsidP="003C3DCD">
      <w:pPr>
        <w:tabs>
          <w:tab w:val="left" w:pos="1568"/>
        </w:tabs>
        <w:rPr>
          <w:rFonts w:eastAsiaTheme="minorEastAsia" w:hint="cs"/>
        </w:rPr>
      </w:pPr>
    </w:p>
    <w:p w14:paraId="5EEA7AEF" w14:textId="36E41359" w:rsidR="007000A3" w:rsidRPr="007000A3" w:rsidRDefault="00283181" w:rsidP="007000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 w:val="en-IL" w:eastAsia="en-IL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25B80BC" wp14:editId="761D2499">
            <wp:simplePos x="0" y="0"/>
            <wp:positionH relativeFrom="margin">
              <wp:align>right</wp:align>
            </wp:positionH>
            <wp:positionV relativeFrom="paragraph">
              <wp:posOffset>192102</wp:posOffset>
            </wp:positionV>
            <wp:extent cx="5274310" cy="3514090"/>
            <wp:effectExtent l="0" t="0" r="254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09D534" w14:textId="6C5F9D66" w:rsidR="007000A3" w:rsidRDefault="007000A3" w:rsidP="003C3DCD">
      <w:pPr>
        <w:tabs>
          <w:tab w:val="left" w:pos="1568"/>
        </w:tabs>
        <w:rPr>
          <w:rFonts w:eastAsiaTheme="minorEastAsia"/>
          <w:lang w:val="en-IL"/>
        </w:rPr>
      </w:pPr>
    </w:p>
    <w:p w14:paraId="4A49087F" w14:textId="4CFA95E1" w:rsidR="00DA581C" w:rsidRDefault="00DA581C" w:rsidP="003C3DCD">
      <w:pPr>
        <w:tabs>
          <w:tab w:val="left" w:pos="1568"/>
        </w:tabs>
        <w:rPr>
          <w:rFonts w:eastAsiaTheme="minorEastAsia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D161EF5" wp14:editId="02D4AC9A">
            <wp:simplePos x="0" y="0"/>
            <wp:positionH relativeFrom="margin">
              <wp:align>right</wp:align>
            </wp:positionH>
            <wp:positionV relativeFrom="paragraph">
              <wp:posOffset>414</wp:posOffset>
            </wp:positionV>
            <wp:extent cx="5274310" cy="3514090"/>
            <wp:effectExtent l="0" t="0" r="2540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DBE2E6" w14:textId="4454C349" w:rsidR="00DA581C" w:rsidRPr="00DA581C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8448A6" wp14:editId="26812EB6">
            <wp:simplePos x="0" y="0"/>
            <wp:positionH relativeFrom="margin">
              <wp:align>right</wp:align>
            </wp:positionH>
            <wp:positionV relativeFrom="paragraph">
              <wp:posOffset>533372</wp:posOffset>
            </wp:positionV>
            <wp:extent cx="5274310" cy="3514090"/>
            <wp:effectExtent l="0" t="0" r="254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DA581C" w:rsidRPr="00DA581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9D9ED" w14:textId="77777777" w:rsidR="007A699E" w:rsidRDefault="007A699E" w:rsidP="00592E17">
      <w:pPr>
        <w:spacing w:after="0" w:line="240" w:lineRule="auto"/>
      </w:pPr>
      <w:r>
        <w:separator/>
      </w:r>
    </w:p>
  </w:endnote>
  <w:endnote w:type="continuationSeparator" w:id="0">
    <w:p w14:paraId="6343CC94" w14:textId="77777777" w:rsidR="007A699E" w:rsidRDefault="007A699E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E9DE1" w14:textId="77777777" w:rsidR="007A699E" w:rsidRDefault="007A699E" w:rsidP="00592E17">
      <w:pPr>
        <w:spacing w:after="0" w:line="240" w:lineRule="auto"/>
      </w:pPr>
      <w:r>
        <w:separator/>
      </w:r>
    </w:p>
  </w:footnote>
  <w:footnote w:type="continuationSeparator" w:id="0">
    <w:p w14:paraId="635D9E71" w14:textId="77777777" w:rsidR="007A699E" w:rsidRDefault="007A699E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8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5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20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4"/>
  </w:num>
  <w:num w:numId="17" w16cid:durableId="1949770979">
    <w:abstractNumId w:val="23"/>
  </w:num>
  <w:num w:numId="18" w16cid:durableId="696320359">
    <w:abstractNumId w:val="15"/>
  </w:num>
  <w:num w:numId="19" w16cid:durableId="1671103230">
    <w:abstractNumId w:val="29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21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31"/>
  </w:num>
  <w:num w:numId="26" w16cid:durableId="462506157">
    <w:abstractNumId w:val="26"/>
  </w:num>
  <w:num w:numId="27" w16cid:durableId="615524711">
    <w:abstractNumId w:val="2"/>
  </w:num>
  <w:num w:numId="28" w16cid:durableId="568426089">
    <w:abstractNumId w:val="22"/>
  </w:num>
  <w:num w:numId="29" w16cid:durableId="2070223812">
    <w:abstractNumId w:val="27"/>
  </w:num>
  <w:num w:numId="30" w16cid:durableId="1839033668">
    <w:abstractNumId w:val="19"/>
  </w:num>
  <w:num w:numId="31" w16cid:durableId="1894921378">
    <w:abstractNumId w:val="30"/>
  </w:num>
  <w:num w:numId="32" w16cid:durableId="8664084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693B"/>
    <w:rsid w:val="000575E1"/>
    <w:rsid w:val="00060018"/>
    <w:rsid w:val="00063593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31B6"/>
    <w:rsid w:val="00324122"/>
    <w:rsid w:val="003279A0"/>
    <w:rsid w:val="003313E0"/>
    <w:rsid w:val="003315B9"/>
    <w:rsid w:val="00333E2A"/>
    <w:rsid w:val="003344DA"/>
    <w:rsid w:val="00334934"/>
    <w:rsid w:val="003371D0"/>
    <w:rsid w:val="0034201F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361D"/>
    <w:rsid w:val="003B0443"/>
    <w:rsid w:val="003B341C"/>
    <w:rsid w:val="003B6BC5"/>
    <w:rsid w:val="003C3DCD"/>
    <w:rsid w:val="003C4A94"/>
    <w:rsid w:val="003D1936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C0C"/>
    <w:rsid w:val="0044168D"/>
    <w:rsid w:val="00443B3C"/>
    <w:rsid w:val="004449A9"/>
    <w:rsid w:val="00446471"/>
    <w:rsid w:val="00452179"/>
    <w:rsid w:val="004568F1"/>
    <w:rsid w:val="00457612"/>
    <w:rsid w:val="00457B92"/>
    <w:rsid w:val="0046372A"/>
    <w:rsid w:val="00464F8C"/>
    <w:rsid w:val="00465F67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5A25"/>
    <w:rsid w:val="0052169B"/>
    <w:rsid w:val="00521E5C"/>
    <w:rsid w:val="0052212A"/>
    <w:rsid w:val="005275B0"/>
    <w:rsid w:val="005305C7"/>
    <w:rsid w:val="005309DD"/>
    <w:rsid w:val="0053233F"/>
    <w:rsid w:val="005339CF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A6A"/>
    <w:rsid w:val="005C5C7D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2CFA"/>
    <w:rsid w:val="006B6C49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2348"/>
    <w:rsid w:val="0074254D"/>
    <w:rsid w:val="0074270C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1332"/>
    <w:rsid w:val="007A18DA"/>
    <w:rsid w:val="007A30E9"/>
    <w:rsid w:val="007A5D20"/>
    <w:rsid w:val="007A646A"/>
    <w:rsid w:val="007A699E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6A9C"/>
    <w:rsid w:val="00800451"/>
    <w:rsid w:val="00800B14"/>
    <w:rsid w:val="0080127A"/>
    <w:rsid w:val="00801EBD"/>
    <w:rsid w:val="00805FFB"/>
    <w:rsid w:val="00813419"/>
    <w:rsid w:val="008134DF"/>
    <w:rsid w:val="0082713B"/>
    <w:rsid w:val="00827C05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526C"/>
    <w:rsid w:val="00975808"/>
    <w:rsid w:val="00975E1B"/>
    <w:rsid w:val="0097774B"/>
    <w:rsid w:val="00980F8B"/>
    <w:rsid w:val="00985496"/>
    <w:rsid w:val="00990AF7"/>
    <w:rsid w:val="00991BD2"/>
    <w:rsid w:val="00996299"/>
    <w:rsid w:val="00997B92"/>
    <w:rsid w:val="009A0610"/>
    <w:rsid w:val="009A3216"/>
    <w:rsid w:val="009A5772"/>
    <w:rsid w:val="009A5F9C"/>
    <w:rsid w:val="009A6C3C"/>
    <w:rsid w:val="009B0620"/>
    <w:rsid w:val="009B2848"/>
    <w:rsid w:val="009B5A9B"/>
    <w:rsid w:val="009B61D7"/>
    <w:rsid w:val="009B73BD"/>
    <w:rsid w:val="009C7106"/>
    <w:rsid w:val="009C7D21"/>
    <w:rsid w:val="009D1362"/>
    <w:rsid w:val="009D4D1D"/>
    <w:rsid w:val="009D5B72"/>
    <w:rsid w:val="009D7019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3FB0"/>
    <w:rsid w:val="00AB4EEF"/>
    <w:rsid w:val="00AB635E"/>
    <w:rsid w:val="00AB6CD7"/>
    <w:rsid w:val="00AC64F9"/>
    <w:rsid w:val="00AD1F1C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A74"/>
    <w:rsid w:val="00B63B4E"/>
    <w:rsid w:val="00B63D77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D5"/>
    <w:rsid w:val="00B87B44"/>
    <w:rsid w:val="00B901DF"/>
    <w:rsid w:val="00B93F8D"/>
    <w:rsid w:val="00BA20CB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E0FFF"/>
    <w:rsid w:val="00CE173B"/>
    <w:rsid w:val="00CE5E2B"/>
    <w:rsid w:val="00CE7174"/>
    <w:rsid w:val="00CF0124"/>
    <w:rsid w:val="00CF093B"/>
    <w:rsid w:val="00CF47AC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2046"/>
    <w:rsid w:val="00D23524"/>
    <w:rsid w:val="00D26856"/>
    <w:rsid w:val="00D30C12"/>
    <w:rsid w:val="00D30D03"/>
    <w:rsid w:val="00D314A2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501"/>
    <w:rsid w:val="00D672C2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8B0"/>
    <w:rsid w:val="00D94BB8"/>
    <w:rsid w:val="00D94FB3"/>
    <w:rsid w:val="00D96666"/>
    <w:rsid w:val="00DA0BD8"/>
    <w:rsid w:val="00DA3867"/>
    <w:rsid w:val="00DA581C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43053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L"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3</Pages>
  <Words>67</Words>
  <Characters>38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Dan Hazzan</cp:lastModifiedBy>
  <cp:revision>235</cp:revision>
  <cp:lastPrinted>2022-04-14T14:24:00Z</cp:lastPrinted>
  <dcterms:created xsi:type="dcterms:W3CDTF">2022-04-13T09:10:00Z</dcterms:created>
  <dcterms:modified xsi:type="dcterms:W3CDTF">2022-05-07T13:29:00Z</dcterms:modified>
</cp:coreProperties>
</file>